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6D6812" w14:textId="77777777" w:rsidR="005B2BED" w:rsidRDefault="008149DF">
      <w:pPr>
        <w:pStyle w:val="Heading1"/>
      </w:pPr>
      <w:bookmarkStart w:id="0" w:name="subject-access-request-sar-form"/>
      <w:r>
        <w:t>Subject Access Request (SAR) Form</w:t>
      </w:r>
    </w:p>
    <w:p w14:paraId="216D6813" w14:textId="5882FD6A" w:rsidR="005B2BED" w:rsidRDefault="007F76AD">
      <w:pPr>
        <w:pStyle w:val="Heading2"/>
      </w:pPr>
      <w:bookmarkStart w:id="1" w:name="creswell-parish-council"/>
      <w:r>
        <w:t>Doxey</w:t>
      </w:r>
      <w:r w:rsidR="008149DF">
        <w:t xml:space="preserve"> Parish Council</w:t>
      </w:r>
    </w:p>
    <w:p w14:paraId="216D6814" w14:textId="77777777" w:rsidR="005B2BED" w:rsidRDefault="008149DF">
      <w:pPr>
        <w:pStyle w:val="FirstParagraph"/>
      </w:pPr>
      <w:r>
        <w:t>Please use this form to request access to personal data held about you under the UK General Data Protection Regulation (UK GDPR) and Data Protection Act 2018.</w:t>
      </w:r>
    </w:p>
    <w:p w14:paraId="216D6815" w14:textId="77777777" w:rsidR="005B2BED" w:rsidRDefault="00353828">
      <w:r>
        <w:pict w14:anchorId="216D6848">
          <v:rect id="_x0000_i1025" style="width:0;height:1.5pt" o:hralign="center" o:hrstd="t" o:hr="t"/>
        </w:pict>
      </w:r>
    </w:p>
    <w:p w14:paraId="216D6816" w14:textId="77777777" w:rsidR="005B2BED" w:rsidRDefault="008149DF">
      <w:pPr>
        <w:pStyle w:val="Heading2"/>
      </w:pPr>
      <w:bookmarkStart w:id="2" w:name="applicant-details"/>
      <w:bookmarkEnd w:id="1"/>
      <w:r>
        <w:t>1. Applicant Details</w:t>
      </w:r>
    </w:p>
    <w:p w14:paraId="216D6817" w14:textId="77777777" w:rsidR="005B2BED" w:rsidRDefault="008149DF">
      <w:pPr>
        <w:pStyle w:val="FirstParagraph"/>
      </w:pPr>
      <w:r>
        <w:rPr>
          <w:b/>
          <w:bCs/>
        </w:rPr>
        <w:t>Full Name:</w:t>
      </w:r>
    </w:p>
    <w:p w14:paraId="216D6818" w14:textId="77777777" w:rsidR="005B2BED" w:rsidRDefault="008149DF">
      <w:pPr>
        <w:pStyle w:val="BodyText"/>
      </w:pPr>
      <w:r>
        <w:rPr>
          <w:b/>
          <w:bCs/>
        </w:rPr>
        <w:t>Address:</w:t>
      </w:r>
    </w:p>
    <w:p w14:paraId="216D6819" w14:textId="77777777" w:rsidR="005B2BED" w:rsidRDefault="008149DF">
      <w:pPr>
        <w:pStyle w:val="BodyText"/>
      </w:pPr>
      <w:r>
        <w:rPr>
          <w:b/>
          <w:bCs/>
        </w:rPr>
        <w:t>Postcode:</w:t>
      </w:r>
    </w:p>
    <w:p w14:paraId="216D681A" w14:textId="77777777" w:rsidR="005B2BED" w:rsidRDefault="008149DF">
      <w:pPr>
        <w:pStyle w:val="BodyText"/>
      </w:pPr>
      <w:r>
        <w:rPr>
          <w:b/>
          <w:bCs/>
        </w:rPr>
        <w:t>Email Address:</w:t>
      </w:r>
    </w:p>
    <w:p w14:paraId="216D681B" w14:textId="77777777" w:rsidR="005B2BED" w:rsidRDefault="008149DF">
      <w:pPr>
        <w:pStyle w:val="BodyText"/>
      </w:pPr>
      <w:r>
        <w:rPr>
          <w:b/>
          <w:bCs/>
        </w:rPr>
        <w:t>Telephone Number (optional):</w:t>
      </w:r>
    </w:p>
    <w:p w14:paraId="216D681C" w14:textId="77777777" w:rsidR="005B2BED" w:rsidRDefault="00353828">
      <w:r>
        <w:pict w14:anchorId="216D6849">
          <v:rect id="_x0000_i1026" style="width:0;height:1.5pt" o:hralign="center" o:hrstd="t" o:hr="t"/>
        </w:pict>
      </w:r>
    </w:p>
    <w:p w14:paraId="216D681D" w14:textId="77777777" w:rsidR="005B2BED" w:rsidRDefault="008149DF">
      <w:pPr>
        <w:pStyle w:val="Heading2"/>
      </w:pPr>
      <w:bookmarkStart w:id="3" w:name="proof-of-identity"/>
      <w:bookmarkEnd w:id="2"/>
      <w:r>
        <w:t>2. Proof of Identity</w:t>
      </w:r>
    </w:p>
    <w:p w14:paraId="216D681E" w14:textId="77777777" w:rsidR="005B2BED" w:rsidRDefault="008149DF">
      <w:pPr>
        <w:pStyle w:val="FirstParagraph"/>
      </w:pPr>
      <w:r>
        <w:t>To protect your personal data, we may require proof of identity before processing your request.</w:t>
      </w:r>
    </w:p>
    <w:p w14:paraId="216D681F" w14:textId="77777777" w:rsidR="005B2BED" w:rsidRDefault="008149DF">
      <w:pPr>
        <w:pStyle w:val="BodyText"/>
      </w:pPr>
      <w:r>
        <w:t>Please indicate which documents you are providing:</w:t>
      </w:r>
    </w:p>
    <w:p w14:paraId="216D6820" w14:textId="50FF0B86" w:rsidR="005B2BED" w:rsidRDefault="008149DF">
      <w:pPr>
        <w:pStyle w:val="BodyText"/>
      </w:pPr>
      <w:r>
        <w:t>☐ Passport</w:t>
      </w:r>
      <w:r>
        <w:br/>
        <w:t xml:space="preserve">☐ Driving </w:t>
      </w:r>
      <w:r w:rsidR="007F76AD">
        <w:t>License</w:t>
      </w:r>
      <w:r>
        <w:br/>
        <w:t>☐ Utility Bill</w:t>
      </w:r>
      <w:r>
        <w:br/>
        <w:t>☐ Other (please specify): ______________________</w:t>
      </w:r>
    </w:p>
    <w:p w14:paraId="216D6821" w14:textId="77777777" w:rsidR="005B2BED" w:rsidRDefault="00353828">
      <w:r>
        <w:pict w14:anchorId="216D684A">
          <v:rect id="_x0000_i1027" style="width:0;height:1.5pt" o:hralign="center" o:hrstd="t" o:hr="t"/>
        </w:pict>
      </w:r>
    </w:p>
    <w:p w14:paraId="216D6822" w14:textId="77777777" w:rsidR="005B2BED" w:rsidRDefault="008149DF">
      <w:pPr>
        <w:pStyle w:val="Heading2"/>
      </w:pPr>
      <w:bookmarkStart w:id="4" w:name="details-of-request"/>
      <w:bookmarkEnd w:id="3"/>
      <w:r>
        <w:t>3. Details of Request</w:t>
      </w:r>
    </w:p>
    <w:p w14:paraId="216D6823" w14:textId="77777777" w:rsidR="005B2BED" w:rsidRDefault="008149DF">
      <w:pPr>
        <w:pStyle w:val="FirstParagraph"/>
      </w:pPr>
      <w:r>
        <w:t>Please describe the personal data you are requesting. Be as specific as possible (e.g. dates, services, departments, subject matter).</w:t>
      </w:r>
    </w:p>
    <w:p w14:paraId="216D6824" w14:textId="77777777" w:rsidR="005B2BED" w:rsidRDefault="00353828">
      <w:r>
        <w:pict w14:anchorId="216D684B">
          <v:rect id="_x0000_i1028" style="width:0;height:1.5pt" o:hralign="center" o:hrstd="t" o:hr="t"/>
        </w:pict>
      </w:r>
    </w:p>
    <w:p w14:paraId="216D6825" w14:textId="77777777" w:rsidR="005B2BED" w:rsidRDefault="008149DF">
      <w:pPr>
        <w:pStyle w:val="Heading2"/>
      </w:pPr>
      <w:bookmarkStart w:id="5" w:name="relationship-to-data-subject"/>
      <w:bookmarkEnd w:id="4"/>
      <w:r>
        <w:t>4. Relationship to Data Subject</w:t>
      </w:r>
    </w:p>
    <w:p w14:paraId="216D6826" w14:textId="77777777" w:rsidR="005B2BED" w:rsidRDefault="008149DF">
      <w:pPr>
        <w:pStyle w:val="FirstParagraph"/>
      </w:pPr>
      <w:r>
        <w:t>☐ I am the data subject</w:t>
      </w:r>
      <w:r>
        <w:br/>
        <w:t>☐ I am acting on behalf of the data subject (please complete section below)</w:t>
      </w:r>
    </w:p>
    <w:p w14:paraId="216D6827" w14:textId="77777777" w:rsidR="005B2BED" w:rsidRDefault="008149DF">
      <w:pPr>
        <w:pStyle w:val="BodyText"/>
      </w:pPr>
      <w:r>
        <w:lastRenderedPageBreak/>
        <w:t>If acting on behalf of someone else:</w:t>
      </w:r>
    </w:p>
    <w:p w14:paraId="216D6828" w14:textId="77777777" w:rsidR="005B2BED" w:rsidRDefault="008149DF">
      <w:pPr>
        <w:pStyle w:val="BodyText"/>
      </w:pPr>
      <w:r>
        <w:rPr>
          <w:b/>
          <w:bCs/>
        </w:rPr>
        <w:t>Name of Data Subject:</w:t>
      </w:r>
    </w:p>
    <w:p w14:paraId="216D6829" w14:textId="77777777" w:rsidR="005B2BED" w:rsidRDefault="008149DF">
      <w:pPr>
        <w:pStyle w:val="BodyText"/>
      </w:pPr>
      <w:r>
        <w:rPr>
          <w:b/>
          <w:bCs/>
        </w:rPr>
        <w:t>Your Relationship:</w:t>
      </w:r>
    </w:p>
    <w:p w14:paraId="216D682A" w14:textId="77777777" w:rsidR="005B2BED" w:rsidRDefault="008149DF">
      <w:pPr>
        <w:pStyle w:val="BodyText"/>
      </w:pPr>
      <w:r>
        <w:rPr>
          <w:b/>
          <w:bCs/>
        </w:rPr>
        <w:t>Authorisation Provided:</w:t>
      </w:r>
      <w:r>
        <w:t xml:space="preserve"> ☐ Yes ☐ No</w:t>
      </w:r>
    </w:p>
    <w:p w14:paraId="216D682B" w14:textId="77777777" w:rsidR="005B2BED" w:rsidRDefault="008149DF">
      <w:pPr>
        <w:pStyle w:val="BodyText"/>
      </w:pPr>
      <w:r>
        <w:t>(You must provide written consent from the data subject.)</w:t>
      </w:r>
    </w:p>
    <w:p w14:paraId="216D682C" w14:textId="77777777" w:rsidR="005B2BED" w:rsidRDefault="00353828">
      <w:r>
        <w:pict w14:anchorId="216D684C">
          <v:rect id="_x0000_i1029" style="width:0;height:1.5pt" o:hralign="center" o:hrstd="t" o:hr="t"/>
        </w:pict>
      </w:r>
    </w:p>
    <w:p w14:paraId="216D682D" w14:textId="77777777" w:rsidR="005B2BED" w:rsidRDefault="008149DF">
      <w:pPr>
        <w:pStyle w:val="Heading2"/>
      </w:pPr>
      <w:bookmarkStart w:id="6" w:name="preferred-format-for-response"/>
      <w:bookmarkEnd w:id="5"/>
      <w:r>
        <w:t>5. Preferred Format for Response</w:t>
      </w:r>
    </w:p>
    <w:p w14:paraId="216D682E" w14:textId="77777777" w:rsidR="005B2BED" w:rsidRDefault="008149DF">
      <w:pPr>
        <w:pStyle w:val="FirstParagraph"/>
      </w:pPr>
      <w:r>
        <w:t>How would you like to receive your data?</w:t>
      </w:r>
    </w:p>
    <w:p w14:paraId="216D682F" w14:textId="77777777" w:rsidR="005B2BED" w:rsidRDefault="008149DF">
      <w:pPr>
        <w:pStyle w:val="BodyText"/>
      </w:pPr>
      <w:r>
        <w:t>☐ Email</w:t>
      </w:r>
      <w:r>
        <w:br/>
        <w:t>☐ Printed copies</w:t>
      </w:r>
      <w:r>
        <w:br/>
        <w:t>☐ Secure electronic transfer</w:t>
      </w:r>
      <w:r>
        <w:br/>
        <w:t>☐ Other (please specify): ______________________</w:t>
      </w:r>
    </w:p>
    <w:p w14:paraId="216D6830" w14:textId="77777777" w:rsidR="005B2BED" w:rsidRDefault="00353828">
      <w:r>
        <w:pict w14:anchorId="216D684D">
          <v:rect id="_x0000_i1030" style="width:0;height:1.5pt" o:hralign="center" o:hrstd="t" o:hr="t"/>
        </w:pict>
      </w:r>
    </w:p>
    <w:p w14:paraId="216D6831" w14:textId="77777777" w:rsidR="005B2BED" w:rsidRDefault="008149DF">
      <w:pPr>
        <w:pStyle w:val="Heading2"/>
      </w:pPr>
      <w:bookmarkStart w:id="7" w:name="additional-information-optional"/>
      <w:bookmarkEnd w:id="6"/>
      <w:r>
        <w:t>6. Additional Information (Optional)</w:t>
      </w:r>
    </w:p>
    <w:p w14:paraId="216D6832" w14:textId="77777777" w:rsidR="005B2BED" w:rsidRDefault="008149DF">
      <w:pPr>
        <w:pStyle w:val="FirstParagraph"/>
      </w:pPr>
      <w:r>
        <w:t>Please provide any further details to help us locate your data:</w:t>
      </w:r>
    </w:p>
    <w:p w14:paraId="216D6833" w14:textId="77777777" w:rsidR="005B2BED" w:rsidRDefault="00353828">
      <w:r>
        <w:pict w14:anchorId="216D684E">
          <v:rect id="_x0000_i1031" style="width:0;height:1.5pt" o:hralign="center" o:hrstd="t" o:hr="t"/>
        </w:pict>
      </w:r>
    </w:p>
    <w:p w14:paraId="216D6834" w14:textId="77777777" w:rsidR="005B2BED" w:rsidRDefault="008149DF">
      <w:pPr>
        <w:pStyle w:val="Heading2"/>
      </w:pPr>
      <w:bookmarkStart w:id="8" w:name="declaration"/>
      <w:bookmarkEnd w:id="7"/>
      <w:r>
        <w:t>7. Declaration</w:t>
      </w:r>
    </w:p>
    <w:p w14:paraId="216D6835" w14:textId="77777777" w:rsidR="005B2BED" w:rsidRDefault="008149DF">
      <w:pPr>
        <w:pStyle w:val="FirstParagraph"/>
      </w:pPr>
      <w:r>
        <w:t>I confirm that the information provided in this form is accurate and that I am entitled to request this information.</w:t>
      </w:r>
    </w:p>
    <w:p w14:paraId="216D6836" w14:textId="77777777" w:rsidR="005B2BED" w:rsidRDefault="008149DF">
      <w:pPr>
        <w:pStyle w:val="BodyText"/>
      </w:pPr>
      <w:r>
        <w:t>I understand that: - My request will be processed in accordance with data protection legislation - The Council may contact me for clarification - Proof of identity may be required before processing</w:t>
      </w:r>
    </w:p>
    <w:p w14:paraId="216D6837" w14:textId="77777777" w:rsidR="005B2BED" w:rsidRDefault="008149DF">
      <w:pPr>
        <w:pStyle w:val="BodyText"/>
      </w:pPr>
      <w:r>
        <w:rPr>
          <w:b/>
          <w:bCs/>
        </w:rPr>
        <w:t>Signature:</w:t>
      </w:r>
      <w:r>
        <w:t xml:space="preserve"> ___________________________</w:t>
      </w:r>
    </w:p>
    <w:p w14:paraId="216D6838" w14:textId="77777777" w:rsidR="005B2BED" w:rsidRDefault="008149DF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</w:p>
    <w:p w14:paraId="216D6839" w14:textId="77777777" w:rsidR="005B2BED" w:rsidRDefault="00353828">
      <w:r>
        <w:pict w14:anchorId="216D684F">
          <v:rect id="_x0000_i1032" style="width:0;height:1.5pt" o:hralign="center" o:hrstd="t" o:hr="t"/>
        </w:pict>
      </w:r>
    </w:p>
    <w:p w14:paraId="216D683A" w14:textId="77777777" w:rsidR="005B2BED" w:rsidRDefault="008149DF">
      <w:pPr>
        <w:pStyle w:val="Heading2"/>
      </w:pPr>
      <w:bookmarkStart w:id="9" w:name="submission"/>
      <w:bookmarkEnd w:id="8"/>
      <w:r>
        <w:t>Submission</w:t>
      </w:r>
    </w:p>
    <w:p w14:paraId="216D683B" w14:textId="77777777" w:rsidR="005B2BED" w:rsidRDefault="008149DF">
      <w:pPr>
        <w:pStyle w:val="FirstParagraph"/>
      </w:pPr>
      <w:r>
        <w:t>Please send your completed form to:</w:t>
      </w:r>
    </w:p>
    <w:p w14:paraId="216D683C" w14:textId="0D0621DA" w:rsidR="005B2BED" w:rsidRDefault="008149DF">
      <w:pPr>
        <w:pStyle w:val="BodyText"/>
      </w:pPr>
      <w:r>
        <w:rPr>
          <w:b/>
          <w:bCs/>
        </w:rPr>
        <w:lastRenderedPageBreak/>
        <w:t xml:space="preserve">Clerk to </w:t>
      </w:r>
      <w:r w:rsidR="007F76AD">
        <w:rPr>
          <w:b/>
          <w:bCs/>
        </w:rPr>
        <w:t>Doxey</w:t>
      </w:r>
      <w:r>
        <w:rPr>
          <w:b/>
          <w:bCs/>
        </w:rPr>
        <w:t xml:space="preserve"> Parish Council</w:t>
      </w:r>
      <w:r>
        <w:br/>
      </w:r>
      <w:r w:rsidR="00251F15">
        <w:t>PO Box 8033, Rugeley, Staffordshire Ws15 9GW</w:t>
      </w:r>
      <w:r>
        <w:br/>
      </w:r>
      <w:r w:rsidR="00251F15">
        <w:t>clerk@</w:t>
      </w:r>
      <w:r w:rsidR="007F76AD">
        <w:t>doxey</w:t>
      </w:r>
      <w:r w:rsidR="00251F15">
        <w:t>-pc.gov.uk</w:t>
      </w:r>
    </w:p>
    <w:p w14:paraId="216D683D" w14:textId="77777777" w:rsidR="005B2BED" w:rsidRDefault="00353828">
      <w:r>
        <w:pict w14:anchorId="216D6850">
          <v:rect id="_x0000_i1033" style="width:0;height:1.5pt" o:hralign="center" o:hrstd="t" o:hr="t"/>
        </w:pict>
      </w:r>
    </w:p>
    <w:p w14:paraId="216D683E" w14:textId="77777777" w:rsidR="005B2BED" w:rsidRDefault="008149DF">
      <w:pPr>
        <w:pStyle w:val="Heading2"/>
      </w:pPr>
      <w:bookmarkStart w:id="10" w:name="for-office-use-only"/>
      <w:bookmarkEnd w:id="9"/>
      <w:r>
        <w:t>For Office Use Only</w:t>
      </w:r>
    </w:p>
    <w:p w14:paraId="216D683F" w14:textId="77777777" w:rsidR="005B2BED" w:rsidRDefault="008149DF">
      <w:pPr>
        <w:pStyle w:val="FirstParagraph"/>
      </w:pPr>
      <w:r>
        <w:rPr>
          <w:b/>
          <w:bCs/>
        </w:rPr>
        <w:t>Date Received:</w:t>
      </w:r>
    </w:p>
    <w:p w14:paraId="216D6840" w14:textId="77777777" w:rsidR="005B2BED" w:rsidRDefault="008149DF">
      <w:pPr>
        <w:pStyle w:val="BodyText"/>
      </w:pPr>
      <w:r>
        <w:rPr>
          <w:b/>
          <w:bCs/>
        </w:rPr>
        <w:t>SAR Reference Number:</w:t>
      </w:r>
    </w:p>
    <w:p w14:paraId="216D6841" w14:textId="77777777" w:rsidR="005B2BED" w:rsidRDefault="008149DF">
      <w:pPr>
        <w:pStyle w:val="BodyText"/>
      </w:pPr>
      <w:r>
        <w:rPr>
          <w:b/>
          <w:bCs/>
        </w:rPr>
        <w:t>Identity Verified (date):</w:t>
      </w:r>
    </w:p>
    <w:p w14:paraId="216D6842" w14:textId="77777777" w:rsidR="005B2BED" w:rsidRDefault="008149DF">
      <w:pPr>
        <w:pStyle w:val="BodyText"/>
      </w:pPr>
      <w:r>
        <w:rPr>
          <w:b/>
          <w:bCs/>
        </w:rPr>
        <w:t>Acknowledged (date):</w:t>
      </w:r>
    </w:p>
    <w:p w14:paraId="216D6843" w14:textId="77777777" w:rsidR="005B2BED" w:rsidRDefault="008149DF">
      <w:pPr>
        <w:pStyle w:val="BodyText"/>
      </w:pPr>
      <w:r>
        <w:rPr>
          <w:b/>
          <w:bCs/>
        </w:rPr>
        <w:t>Response Due Date:</w:t>
      </w:r>
    </w:p>
    <w:p w14:paraId="216D6844" w14:textId="77777777" w:rsidR="005B2BED" w:rsidRDefault="008149DF">
      <w:pPr>
        <w:pStyle w:val="BodyText"/>
      </w:pPr>
      <w:r>
        <w:rPr>
          <w:b/>
          <w:bCs/>
        </w:rPr>
        <w:t>Date Responded:</w:t>
      </w:r>
    </w:p>
    <w:p w14:paraId="216D6845" w14:textId="77777777" w:rsidR="005B2BED" w:rsidRDefault="008149DF">
      <w:pPr>
        <w:pStyle w:val="BodyText"/>
      </w:pPr>
      <w:r>
        <w:rPr>
          <w:b/>
          <w:bCs/>
        </w:rPr>
        <w:t>Outcome:</w:t>
      </w:r>
      <w:r>
        <w:br/>
        <w:t>☐ Information provided</w:t>
      </w:r>
      <w:r>
        <w:br/>
        <w:t>☐ Partially withheld</w:t>
      </w:r>
      <w:r>
        <w:br/>
        <w:t>☐ Refused</w:t>
      </w:r>
      <w:r>
        <w:br/>
        <w:t>☐ Clarification required</w:t>
      </w:r>
    </w:p>
    <w:p w14:paraId="216D6846" w14:textId="77777777" w:rsidR="005B2BED" w:rsidRDefault="00353828">
      <w:r>
        <w:pict w14:anchorId="216D6851">
          <v:rect id="_x0000_i1034" style="width:0;height:1.5pt" o:hralign="center" o:hrstd="t" o:hr="t"/>
        </w:pict>
      </w:r>
    </w:p>
    <w:p w14:paraId="216D6847" w14:textId="77777777" w:rsidR="005B2BED" w:rsidRDefault="008149DF">
      <w:pPr>
        <w:pStyle w:val="FirstParagraph"/>
      </w:pPr>
      <w:r>
        <w:rPr>
          <w:i/>
          <w:iCs/>
        </w:rPr>
        <w:t>You do not have to use this form to make a Subject Access Request, but it helps us process your request more efficiently.</w:t>
      </w:r>
      <w:bookmarkEnd w:id="0"/>
      <w:bookmarkEnd w:id="10"/>
    </w:p>
    <w:sectPr w:rsidR="005B2BE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7AB2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89425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2BED"/>
    <w:rsid w:val="00251F15"/>
    <w:rsid w:val="005B2BED"/>
    <w:rsid w:val="007709D8"/>
    <w:rsid w:val="007F76AD"/>
    <w:rsid w:val="008149DF"/>
    <w:rsid w:val="00BB6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D6812"/>
  <w15:docId w15:val="{F361A379-327C-4973-9416-84B8BE86B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31</Words>
  <Characters>1892</Characters>
  <Application>Microsoft Office Word</Application>
  <DocSecurity>0</DocSecurity>
  <Lines>15</Lines>
  <Paragraphs>4</Paragraphs>
  <ScaleCrop>false</ScaleCrop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erk Doxey PC</cp:lastModifiedBy>
  <cp:revision>3</cp:revision>
  <dcterms:created xsi:type="dcterms:W3CDTF">2026-03-23T10:50:00Z</dcterms:created>
  <dcterms:modified xsi:type="dcterms:W3CDTF">2026-03-27T10:14:00Z</dcterms:modified>
</cp:coreProperties>
</file>